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5C0CF484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proofErr w:type="gramStart"/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</w:t>
      </w:r>
      <w:proofErr w:type="gramEnd"/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0D5632">
          <w:rPr>
            <w:rStyle w:val="Hyperlink"/>
            <w:rFonts w:ascii="Helvetica" w:hAnsi="Helvetica" w:cstheme="majorHAnsi"/>
            <w:sz w:val="22"/>
            <w:szCs w:val="18"/>
          </w:rPr>
          <w:t>yan.auroratns.com</w:t>
        </w:r>
      </w:hyperlink>
      <w:r w:rsidRPr="000D5632">
        <w:rPr>
          <w:rFonts w:ascii="Helvetica" w:hAnsi="Helvetica" w:cstheme="majorHAnsi"/>
          <w:sz w:val="21"/>
          <w:szCs w:val="16"/>
        </w:rPr>
        <w:t xml:space="preserve">      </w:t>
      </w:r>
      <w:r w:rsidR="006E01BE" w:rsidRPr="000D5632">
        <w:rPr>
          <w:rFonts w:ascii="Helvetica" w:hAnsi="Helvetica" w:cstheme="majorHAnsi"/>
          <w:sz w:val="21"/>
          <w:szCs w:val="16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</w:t>
      </w:r>
      <w:proofErr w:type="spellStart"/>
      <w:r w:rsidRPr="00AF7518">
        <w:rPr>
          <w:rFonts w:cstheme="majorHAnsi"/>
          <w:sz w:val="22"/>
          <w:szCs w:val="22"/>
        </w:rPr>
        <w:t>Salimur</w:t>
      </w:r>
      <w:proofErr w:type="spellEnd"/>
      <w:r w:rsidRPr="00AF7518">
        <w:rPr>
          <w:rFonts w:cstheme="majorHAnsi"/>
          <w:sz w:val="22"/>
          <w:szCs w:val="22"/>
        </w:rPr>
        <w:t xml:space="preserve">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2DE2C960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</w:t>
      </w:r>
      <w:r w:rsidR="00B830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29BA06B1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9F0F86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2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 xml:space="preserve"> review</w:t>
      </w:r>
      <w:r w:rsidR="009F0F86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s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782F38C8" w14:textId="54AB0582" w:rsidR="00B56EA5" w:rsidRPr="00B56EA5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Acces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191B67F5" w:rsidR="00524FB9" w:rsidRPr="00EA3F5B" w:rsidRDefault="00524FB9" w:rsidP="00EA3F5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CM 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rans.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n Multimedia Computing, Communications, and Application</w:t>
      </w:r>
      <w:r w:rsidR="00EA3F5B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OMM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A3F5B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2D8032E2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9F0F86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B14EC2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9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</w:t>
      </w:r>
      <w:proofErr w:type="gramStart"/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</w:t>
      </w:r>
      <w:proofErr w:type="gramEnd"/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05F63721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83466A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ccepted for publication,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6BDD7E6A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lastRenderedPageBreak/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03FEA84A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Simpson, M.,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Mendhe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79544B5F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rjman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qily</w:t>
      </w:r>
      <w:proofErr w:type="spellEnd"/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sing Convolution and Deep Learning in </w:t>
      </w:r>
      <w:proofErr w:type="spellStart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09BA6CDC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  <w:r w:rsidR="00886152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Accepted paper)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Kaur, S., Song, J.,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Pourazad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M. T., Wang, Y., ... &amp;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Nasiopoulo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Immersiveness</w:t>
      </w:r>
      <w:proofErr w:type="spellEnd"/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1-6). IEEE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ay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 Hybrid </w:t>
      </w:r>
      <w:proofErr w:type="spell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omoku</w:t>
      </w:r>
      <w:proofErr w:type="spell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(pp. 48-52). ACM. </w:t>
      </w:r>
      <w:proofErr w:type="gramStart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December,</w:t>
      </w:r>
      <w:proofErr w:type="gramEnd"/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552BE3A8" w14:textId="790B273A" w:rsidR="007D7AA2" w:rsidRPr="00A8782F" w:rsidRDefault="003E54E3" w:rsidP="009E2E1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proofErr w:type="spellStart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</w:t>
      </w:r>
      <w:proofErr w:type="spellEnd"/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6F7822FB" w14:textId="77777777" w:rsidR="00A8782F" w:rsidRDefault="00A8782F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lastRenderedPageBreak/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</w:t>
      </w:r>
      <w:proofErr w:type="gramStart"/>
      <w:r w:rsidRPr="00AF7518">
        <w:rPr>
          <w:rFonts w:ascii="Helvetica" w:hAnsi="Helvetica" w:cstheme="majorHAnsi"/>
          <w:color w:val="2E74B5" w:themeColor="accent5" w:themeShade="BF"/>
        </w:rPr>
        <w:t>presenter</w:t>
      </w:r>
      <w:proofErr w:type="gramEnd"/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70D865E2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DC5C1C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10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5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mesh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t supports end-to-end learning and seamless integration with </w:t>
      </w:r>
      <w:proofErr w:type="spellStart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orch</w:t>
      </w:r>
      <w:proofErr w:type="spellEnd"/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ZenFlow</w:t>
      </w:r>
      <w:proofErr w:type="spellEnd"/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</w:t>
      </w:r>
      <w:proofErr w:type="spellStart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omoku</w:t>
      </w:r>
      <w:proofErr w:type="spellEnd"/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proofErr w:type="spellStart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</w:t>
      </w:r>
      <w:proofErr w:type="spellEnd"/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4F88A2F5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9F0F86">
        <w:rPr>
          <w:rFonts w:ascii="Helvetica" w:hAnsi="Helvetica" w:cstheme="majorHAnsi"/>
          <w:color w:val="2F5496" w:themeColor="accent1" w:themeShade="BF"/>
          <w:sz w:val="18"/>
          <w:szCs w:val="15"/>
        </w:rPr>
        <w:t>Sep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9F0F86">
        <w:rPr>
          <w:rFonts w:ascii="Helvetica" w:hAnsi="Helvetica" w:cstheme="majorHAnsi"/>
          <w:color w:val="2F5496" w:themeColor="accent1" w:themeShade="BF"/>
          <w:sz w:val="18"/>
          <w:szCs w:val="15"/>
        </w:rPr>
        <w:t>19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D5B75" w14:textId="77777777" w:rsidR="005F121F" w:rsidRDefault="005F121F" w:rsidP="00C458D4">
      <w:r>
        <w:separator/>
      </w:r>
    </w:p>
  </w:endnote>
  <w:endnote w:type="continuationSeparator" w:id="0">
    <w:p w14:paraId="3F64FE08" w14:textId="77777777" w:rsidR="005F121F" w:rsidRDefault="005F121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3C4099" w14:textId="77777777" w:rsidR="005F121F" w:rsidRDefault="005F121F" w:rsidP="00C458D4">
      <w:r>
        <w:separator/>
      </w:r>
    </w:p>
  </w:footnote>
  <w:footnote w:type="continuationSeparator" w:id="0">
    <w:p w14:paraId="6ECCE50D" w14:textId="77777777" w:rsidR="005F121F" w:rsidRDefault="005F121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030B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632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6509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0CB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5C32"/>
    <w:rsid w:val="0027653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242C"/>
    <w:rsid w:val="002D294C"/>
    <w:rsid w:val="002D5DB2"/>
    <w:rsid w:val="002E7B9C"/>
    <w:rsid w:val="002F0E10"/>
    <w:rsid w:val="002F2524"/>
    <w:rsid w:val="00300175"/>
    <w:rsid w:val="003054C6"/>
    <w:rsid w:val="00307EF3"/>
    <w:rsid w:val="00314D53"/>
    <w:rsid w:val="003247D2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4F9C"/>
    <w:rsid w:val="0039589E"/>
    <w:rsid w:val="003A3A4C"/>
    <w:rsid w:val="003A482A"/>
    <w:rsid w:val="003A4CB9"/>
    <w:rsid w:val="003A75BE"/>
    <w:rsid w:val="003B0792"/>
    <w:rsid w:val="003B3DE4"/>
    <w:rsid w:val="003B49BC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121F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AA2"/>
    <w:rsid w:val="007E1004"/>
    <w:rsid w:val="007E12E7"/>
    <w:rsid w:val="007F4138"/>
    <w:rsid w:val="00800311"/>
    <w:rsid w:val="00800C3C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0F86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4EC2"/>
    <w:rsid w:val="00B16BEB"/>
    <w:rsid w:val="00B21F28"/>
    <w:rsid w:val="00B261A5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3018"/>
    <w:rsid w:val="00B859F5"/>
    <w:rsid w:val="00B85B28"/>
    <w:rsid w:val="00B8628E"/>
    <w:rsid w:val="00B873DF"/>
    <w:rsid w:val="00B906E8"/>
    <w:rsid w:val="00B92E5E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1998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215A"/>
    <w:rsid w:val="00C04959"/>
    <w:rsid w:val="00C06554"/>
    <w:rsid w:val="00C07477"/>
    <w:rsid w:val="00C075B5"/>
    <w:rsid w:val="00C103FA"/>
    <w:rsid w:val="00C15CB9"/>
    <w:rsid w:val="00C16835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68F"/>
    <w:rsid w:val="00D72BD7"/>
    <w:rsid w:val="00D77ADB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C5C1C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5B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C60C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949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261A5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D33E3"/>
    <w:rsid w:val="00CE4BA9"/>
    <w:rsid w:val="00CE70FA"/>
    <w:rsid w:val="00CF7F88"/>
    <w:rsid w:val="00D06639"/>
    <w:rsid w:val="00D069C3"/>
    <w:rsid w:val="00D36BC2"/>
    <w:rsid w:val="00D435C5"/>
    <w:rsid w:val="00D44053"/>
    <w:rsid w:val="00D44803"/>
    <w:rsid w:val="00D77ADB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02CA5"/>
    <w:rsid w:val="00E14208"/>
    <w:rsid w:val="00E235B5"/>
    <w:rsid w:val="00E23FCE"/>
    <w:rsid w:val="00E34342"/>
    <w:rsid w:val="00E36F1D"/>
    <w:rsid w:val="00E420BC"/>
    <w:rsid w:val="00E53B72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5</Pages>
  <Words>1952</Words>
  <Characters>11129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97</cp:revision>
  <cp:lastPrinted>2025-07-09T18:21:00Z</cp:lastPrinted>
  <dcterms:created xsi:type="dcterms:W3CDTF">2025-03-11T04:47:00Z</dcterms:created>
  <dcterms:modified xsi:type="dcterms:W3CDTF">2025-09-22T02:27:00Z</dcterms:modified>
</cp:coreProperties>
</file>